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</w:t>
      </w:r>
      <w:r>
        <w:t xml:space="preserve"> </w:t>
      </w:r>
      <w:r>
        <w:t xml:space="preserve">515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Suparman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9th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Section 1: Description of the Data The data is measured the percentage of the people that used a drug in the age group and it also measures the frequency of drug the drug usage by using the median number of times a user in an age group used drugs in the past 12 months. By using this data, I am hoping to discover the Class A and B drug use percentage and frequency in 3 different age groups (teen, adult and senior). Class A substances: Heroin. We are using</w:t>
      </w:r>
      <w:r>
        <w:t xml:space="preserve"> </w:t>
      </w:r>
      <w:r>
        <w:t xml:space="preserve">“</w:t>
      </w:r>
      <w:r>
        <w:t xml:space="preserve">drug_use_by_age</w:t>
      </w:r>
      <w:r>
        <w:t xml:space="preserve">”</w:t>
      </w:r>
      <w:r>
        <w:t xml:space="preserve"> </w:t>
      </w:r>
      <w:r>
        <w:t xml:space="preserve">data that is in delimited format.</w:t>
      </w:r>
    </w:p>
    <w:p>
      <w:pPr>
        <w:pStyle w:val="SourceCode"/>
      </w:pPr>
      <w:r>
        <w:rPr>
          <w:rStyle w:val="CommentTok"/>
        </w:rPr>
        <w:t xml:space="preserve">#Section 4: Characteristics of the data</w:t>
      </w:r>
      <w:r>
        <w:br/>
      </w:r>
      <w:r>
        <w:rPr>
          <w:rStyle w:val="NormalTok"/>
        </w:rPr>
        <w:t xml:space="preserve">teen_hero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e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eroin-u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ult_hero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ul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eroin-u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nior_hero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nio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eroin-u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_t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een[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]))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ad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dult[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]))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seni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enior[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We have data about Heroin usage on 3 different age groups. For teen, age between 12-19, out of 22091, about 0.19 percent in the age group use Heroin in the past 12 months. For adult, age between 20-49, out of 26806, about 0.63 percent in the age group use Heroin in the past 12 months. For senior, age 49+, out of 6371, about 0.05 percent in the age group use Heroin in the past 12 month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ge gro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peo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oin-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 heroin usage in the past 12 mont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oin-frequ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number of times people used heroin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Section 5: Summary Statistics</w:t>
      </w:r>
      <w:r>
        <w:br/>
      </w:r>
      <w:r>
        <w:rPr>
          <w:rStyle w:val="NormalTok"/>
        </w:rPr>
        <w:t xml:space="preserve">sub_hero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ug_us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eroin-use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summary_hero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ub_heroi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summary_heroi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1000  0.2000  0.3529  0.6000  1.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Assignment 2</dc:title>
  <dc:creator>Ryan Suparman</dc:creator>
  <cp:keywords/>
  <dcterms:created xsi:type="dcterms:W3CDTF">2022-06-20T03:22:12Z</dcterms:created>
  <dcterms:modified xsi:type="dcterms:W3CDTF">2022-06-20T03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19th 2022</vt:lpwstr>
  </property>
  <property fmtid="{D5CDD505-2E9C-101B-9397-08002B2CF9AE}" pid="3" name="output">
    <vt:lpwstr>word_document</vt:lpwstr>
  </property>
</Properties>
</file>